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a1f305d9e044f82956860b04227ef024ba3c066"/>
    <w:p>
      <w:pPr>
        <w:pStyle w:val="Heading3"/>
      </w:pPr>
      <w:r>
        <w:t xml:space="preserve">Объединение «Open world» приглашает на праздник «День Св.Валентина на английском языке»</w:t>
      </w:r>
    </w:p>
    <w:p>
      <w:pPr>
        <w:pStyle w:val="FirstParagraph"/>
      </w:pPr>
      <w:r>
        <w:t xml:space="preserve">11.02.2025</w:t>
      </w:r>
    </w:p>
    <w:p>
      <w:pPr>
        <w:pStyle w:val="BodyText"/>
      </w:pPr>
      <w:r>
        <w:t xml:space="preserve">Февраль уже в разгаре, и хоть ёлки и гирлянды остались в прошлом, желание праздника всё еще витает в воздухе!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бъединение «Open World» в Центре творчества «На Вадковском» с радостью отмечает этот чудесный праздник уже 4-й год подряд! Мы открываем двери для новых участников, изучающих английский язык. Наша дружная команда готова встретить вас с теплом и радушием!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риготовьтесь к увлекательной интерактивной программе, где вы сможете пообщаться на английском, завести новых друзей и насладиться атмосферой праздник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Дата и время:</w:t>
      </w:r>
    </w:p>
    <w:p>
      <w:pPr>
        <w:pStyle w:val="BodyText"/>
      </w:pPr>
      <w:r>
        <w:t xml:space="preserve">14 февраля</w:t>
      </w:r>
    </w:p>
    <w:p>
      <w:pPr>
        <w:pStyle w:val="BodyText"/>
      </w:pPr>
      <w:r>
        <w:t xml:space="preserve">16:30-17:30 – 10-12 лет;</w:t>
      </w:r>
    </w:p>
    <w:p>
      <w:pPr>
        <w:pStyle w:val="BodyText"/>
      </w:pPr>
      <w:r>
        <w:t xml:space="preserve">17:30-18:30 – 13+ лет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Место: ЦТ «На Вадковском»; Вадковский пер., д. 3; 313 кабинет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ход свободный по предварительной записи: +7(963)694-17-15</w:t>
      </w:r>
      <w:r>
        <w:t xml:space="preserve"> </w:t>
      </w:r>
      <w:hyperlink r:id="rId20">
        <w:r>
          <w:rPr>
            <w:rStyle w:val="Hyperlink"/>
          </w:rPr>
          <w:t xml:space="preserve">Юрьева Мария Михайловна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ВНИМАНИЕ: Не забудьте взять с собой документы, удостоверяющие личность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Комфортный языковой уровень для участия – А2-В1+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Не упустите возможность стать частью нашего праздника! Ждем вас с нетерпением! 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00454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mnt/u01/sites/tveruprava.mos.ru/www/photo_2025-02-10_11-54-16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tveruprava.mos.ru/presscenter/announcements/detail/12801994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Тверского района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5" Target="http://tveruprava.mos.ru" TargetMode="External" /><Relationship Type="http://schemas.openxmlformats.org/officeDocument/2006/relationships/hyperlink" Id="rId24" Target="http://tveruprava.mos.ru/presscenter/announcements/detail/12801994.html" TargetMode="External" /><Relationship Type="http://schemas.openxmlformats.org/officeDocument/2006/relationships/hyperlink" Id="rId20" Target="https://t.me/mm_eng_e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tveruprava.mos.ru" TargetMode="External" /><Relationship Type="http://schemas.openxmlformats.org/officeDocument/2006/relationships/hyperlink" Id="rId24" Target="http://tveruprava.mos.ru/presscenter/announcements/detail/12801994.html" TargetMode="External" /><Relationship Type="http://schemas.openxmlformats.org/officeDocument/2006/relationships/hyperlink" Id="rId20" Target="https://t.me/mm_eng_e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1T09:52:02Z</dcterms:created>
  <dcterms:modified xsi:type="dcterms:W3CDTF">2025-02-11T09:5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